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1BB490CC" w:rsidR="00467217" w:rsidRPr="003740C2" w:rsidRDefault="0033340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Cauca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55CE88FE" w:rsidR="00467217" w:rsidRPr="009C2621" w:rsidRDefault="00BE2E1C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SAM14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2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6-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300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DF75BA">
              <w:rPr>
                <w:rFonts w:ascii="Arial" w:hAnsi="Arial"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ACUERDO MARCO PARA EL SUMINISTRO DE MATERIALES DE OBRA, HERRAMIENTAS Y MAQUINARIA MENOR PARA LA CONSTRUCCIÓN DE PLACA HUELLA EN ZONA RURAL DE EL TAMBO, CAUCAEN EL MARCO DEL PROGRAMA HUELLA COMUNITARIA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2028F917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DE138F">
              <w:rPr>
                <w:b/>
                <w:bCs/>
                <w:lang w:bidi="es-AR"/>
              </w:rPr>
              <w:t>300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lastRenderedPageBreak/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6B1E9" w14:textId="77777777" w:rsidR="00E37226" w:rsidRDefault="00E37226">
      <w:r>
        <w:separator/>
      </w:r>
    </w:p>
  </w:endnote>
  <w:endnote w:type="continuationSeparator" w:id="0">
    <w:p w14:paraId="7252AFA6" w14:textId="77777777" w:rsidR="00E37226" w:rsidRDefault="00E37226">
      <w:r>
        <w:continuationSeparator/>
      </w:r>
    </w:p>
  </w:endnote>
  <w:endnote w:type="continuationNotice" w:id="1">
    <w:p w14:paraId="775AC74C" w14:textId="77777777" w:rsidR="00E37226" w:rsidRDefault="00E372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</w:t>
    </w:r>
    <w:proofErr w:type="gramStart"/>
    <w:r>
      <w:rPr>
        <w:rFonts w:ascii="Arial" w:eastAsia="Arial" w:hAnsi="Arial" w:cs="Arial"/>
        <w:color w:val="000000"/>
        <w:sz w:val="16"/>
        <w:szCs w:val="16"/>
        <w:lang w:bidi="es-AR"/>
      </w:rPr>
      <w:t>Septiembre</w:t>
    </w:r>
    <w:proofErr w:type="gramEnd"/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8B7F0" w14:textId="77777777" w:rsidR="00E37226" w:rsidRDefault="00E37226">
      <w:r>
        <w:separator/>
      </w:r>
    </w:p>
  </w:footnote>
  <w:footnote w:type="continuationSeparator" w:id="0">
    <w:p w14:paraId="5577D275" w14:textId="77777777" w:rsidR="00E37226" w:rsidRDefault="00E37226">
      <w:r>
        <w:continuationSeparator/>
      </w:r>
    </w:p>
  </w:footnote>
  <w:footnote w:type="continuationNotice" w:id="1">
    <w:p w14:paraId="37491815" w14:textId="77777777" w:rsidR="00E37226" w:rsidRDefault="00E372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4AEA"/>
    <w:rsid w:val="00097A26"/>
    <w:rsid w:val="001229FD"/>
    <w:rsid w:val="001246B3"/>
    <w:rsid w:val="00125542"/>
    <w:rsid w:val="00137DF8"/>
    <w:rsid w:val="00154769"/>
    <w:rsid w:val="001A78AA"/>
    <w:rsid w:val="001B1116"/>
    <w:rsid w:val="001C0EE9"/>
    <w:rsid w:val="001D1583"/>
    <w:rsid w:val="002010E8"/>
    <w:rsid w:val="002B4420"/>
    <w:rsid w:val="003323E5"/>
    <w:rsid w:val="0033340E"/>
    <w:rsid w:val="003740C2"/>
    <w:rsid w:val="003E68E4"/>
    <w:rsid w:val="00432381"/>
    <w:rsid w:val="00467217"/>
    <w:rsid w:val="00473F78"/>
    <w:rsid w:val="00475E85"/>
    <w:rsid w:val="00477735"/>
    <w:rsid w:val="00500D96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7F3FAE"/>
    <w:rsid w:val="0081115E"/>
    <w:rsid w:val="00815C1F"/>
    <w:rsid w:val="0084322E"/>
    <w:rsid w:val="0085038E"/>
    <w:rsid w:val="008725EA"/>
    <w:rsid w:val="008B3847"/>
    <w:rsid w:val="008D492D"/>
    <w:rsid w:val="008D4CC6"/>
    <w:rsid w:val="00974B71"/>
    <w:rsid w:val="00995255"/>
    <w:rsid w:val="009C2621"/>
    <w:rsid w:val="009F555A"/>
    <w:rsid w:val="00A0008C"/>
    <w:rsid w:val="00A37462"/>
    <w:rsid w:val="00A521E8"/>
    <w:rsid w:val="00A566AC"/>
    <w:rsid w:val="00AA1846"/>
    <w:rsid w:val="00AA54FF"/>
    <w:rsid w:val="00AC0044"/>
    <w:rsid w:val="00AD795B"/>
    <w:rsid w:val="00B172A5"/>
    <w:rsid w:val="00B218E6"/>
    <w:rsid w:val="00B61A85"/>
    <w:rsid w:val="00BE1FAC"/>
    <w:rsid w:val="00BE2E1C"/>
    <w:rsid w:val="00C610FD"/>
    <w:rsid w:val="00C97E50"/>
    <w:rsid w:val="00CB39FF"/>
    <w:rsid w:val="00CD7D27"/>
    <w:rsid w:val="00CE670B"/>
    <w:rsid w:val="00D8268D"/>
    <w:rsid w:val="00D92C86"/>
    <w:rsid w:val="00DA0672"/>
    <w:rsid w:val="00DE138F"/>
    <w:rsid w:val="00DF133E"/>
    <w:rsid w:val="00E37226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DBCBBAA3BD00B4595CD801C2F9915FF" ma:contentTypeVersion="16" ma:contentTypeDescription="Crear nuevo documento." ma:contentTypeScope="" ma:versionID="cf621e08a4a5e8a644affb9c9aba9af0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20fd6106f24992f1fac10bd93f01ef0f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Props1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F6EB178-A55C-4C38-8BED-89E48F835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68</Words>
  <Characters>2594</Characters>
  <Application>Microsoft Office Word</Application>
  <DocSecurity>0</DocSecurity>
  <Lines>152</Lines>
  <Paragraphs>60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64</cp:revision>
  <cp:lastPrinted>2025-12-18T16:35:00Z</cp:lastPrinted>
  <dcterms:created xsi:type="dcterms:W3CDTF">2022-06-29T14:38:00Z</dcterms:created>
  <dcterms:modified xsi:type="dcterms:W3CDTF">2026-03-1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